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DLTV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ุณครูปลายทางนักเรียนปลายทางทุกคนค่ะ ยินดีต้อนรับเข้าสู่รายวิชาสุขศึกษาและพลศึกษา ชั้นประถมศึกษาปีที่ 5 ค่ะ วันนี้ฉันเคยขับมาพบกับคุณครูปฏิญญา ประจัญบาน หรือ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ค่ะและคุณครูสุจิตรา บุญธรรม หรือ</w:t>
      </w:r>
      <w:r>
        <w:t xml:space="preserve"> </w:t>
      </w:r>
      <w:r>
        <w:t xml:space="preserve">“</w:t>
      </w:r>
      <w:r>
        <w:t xml:space="preserve">คุณครูซากิ</w:t>
      </w:r>
      <w:r>
        <w:t xml:space="preserve">”</w:t>
      </w:r>
      <w:r>
        <w:t xml:space="preserve"> </w:t>
      </w:r>
      <w:r>
        <w:t xml:space="preserve">ค่ะ และในวันนี้ค่ะครูซากิ เราก็ขึ้นเรื่องใหม่แล้วนะคะ อยากทราบระยะทางรถเป็นเรื่องของอะไรถ้าอยากทราบแล้วก็เชิญเราไปดูจุดประสงค์การเรียนรู้ในวันนี้ขั้นตอนค่ะ วัตถุ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ข้อที่ 1 และข้อที่ 2 ได้ค่ะ // ค่ะ และในข้อที่ 2 นะคะ นักเรียนนะคะ ก็จะสามารถปฏิบัติตนตามสุขบัญญัติข้อที่ 1 และข้อที่ 2 ได้ค่ะ // และในข้อที่ 3 นะคะ นักเรียนจะเห็นประโยชน์ค่ะ ของการปฏิบัติตนตามสุขบัญญัติแห่งชาติข้อที่ 1 และข้อที่ 2 ค่ะ ซึ่งก็แน่นอนเลยนะคะ วันนี้นะคะ ต้องเป็นเรื่องนะคะ เกี่ยวกับเรื่องของสุขภาพบัญญัติแห่งชาติค่ะ ก่อนอื่นเลยนะคะ ครูบอสมีคำถามมาถามเด็ก ๆ ถามว่านักเรียนคิดว่าการที่เราจะมีสุขภาพที่ดีจะต้องทำอย่างไรคะ นักเรียนคิดว่าการที่เราจะมีสุขภาพที่ดีต้องทำอย่างไรคะ นักเรียนสามารถตอบคำถามคุณครูปลายทางได้เลยนะคะ หรือแลกเปลี่ยนเรียนรู้ร่วมกันกับเพื่อน ๆ ได้เลยค่ะ เอ๊ะ เราจะต้องทำอย่างไรนะ ถึงจะมีสุขภาพดี // ตอนนี้นะคะ เด็ก ๆ ก็อาจจะมีนะคะ วิธีการที่หลากหลายนะคะ ในการที่จะทำให้ตัวเราเองนั้นมีสุขภาพที่ดี // และคุณครูซากิล่ะคะ คิดว่าการที่เราจะมีสุขภาพที่ดีนี่ ต้องทำอย่างไรคะ // การที่เราจะมีสุขภาพดีนั้นนะคะ แน่นอนว่าก็ต้องเริ่มที่ตัวเรา แน่นอนว่าก็ต้องเริ่มที่ร่างกายของก่อน นั่นก็คือการดูแลรักษาร่างกายของเรา อันนี้ถือว่าเป็นการที่ทำให้เรามีสุขภาพดีนะคะ // ใช่แล้วค่ะ ซึ่งการดูแลรักษาร่างกายของเรานะคะ มีหลากหลายวิธีเลย ไม่ว่าจะเป็นการรักษาความสะอาด การกินการทำกิจกรรมต่าง ๆ ส่งเสริมสุขภาพจิตที่ดี จะเห็นได้ว่านะคะ จะตรงตามกับหลักสุขบัญญัติแห่งชาติค่ะ ซึ่งหลักสุขบัญญัติแห่งชาตินี้นะคะ มีทั้งหมดนะคะ 10 ข้อด้วยกันเลยแล้วค่ะ // เยอะมาก ๆ เลยนะคะ คุณครูบอสคะ เด็ก ๆ มีอะไรบ้าง เด็ก ๆ ปลายทางคิดว่าดีก็ทำหมดไหมคะ // 10 ข้อนี้จะมีอะไรบ้าง ก็เยอะพอสมควรเลยนะคะ ทั้ง 10 ข้อนี้ ครูบอสเลยมีตัวช่วยค่ะ คุณซากิ เด็ก ๆ อยากรู้ไหมคะ ว่าตัวช่วยของคุณบอสคืออะไรเอ่ย ตัวช่วยของคครูบอสนะคะ นั่นก็คือมีเพลงค่ะ มาให้เด็ก ๆ ร้องกันร้องเพลงนี้ได้ค่ะ เด็ก ๆ ก็สามารถจำหลักสุขบัญญัติแห่งชาติ 10 ประการนะคะ ได้ครบทุกข้อเลยล่ะค่ะ ก่อนอื่นนะคะ คุณครูปลายทางรบกวนแจกเนื้อเพลงให้กับเด็ก ๆ ได้เลยนะคะ เดี๋ยวน้องมาฝึกร้องเพลงนี้ไปพร้อมกันเลยค่ะ เด็ก ๆ เตรียมเนื้อเพลงขึ้นมาเลยนะคะ ซึ่งเนื้อเพลงนี้นะคะ ครูบอสได้แนบนะคะ อยู่ในปลายทางสามารถเตรียมพร้อมให้เด็กได้เลยค่ะ พร้อมหรือยังคะ ถ้าพร้อมแล้วเดี๋ยวเรามาฝึกร้องเพลงนี้กันทีละท่อนเลยนะคะ เริ่มที่ท่อนแรกค่ะ สุขบัญญัติ 10 ประการ // สุขบัญญัติ 10 ประการ // มีปาฏิหาริย์ให้แสนสบาย // มีปาฏิหาริย์ให้แสนสบาย // มีดีพร้อม // มีดีพร้อม // สิ่งแวดล้อมร่างกาย // สิ่งแวดล้อมร่างกาย // สุขสบายทั้ง 10 ประการ // สุขสบายทั้ง 10 ประการ // ข้อ 1 นั้นก็แสนง่าย // ข้อ 1 นั้นก็แสนง่ายดูแลร่างกายของใช้ให้สะอาดดูแลร่างกายของใช้ให้สะอาด ข้อ 2 อยากให้ฟันแข็งแรง ข้อ 2 อยากให้ฟันแข็งแรงต้องหมั่นแปรงฟันทุกวันอย่าให้ขาด // ต้องหมั่นแปรงฟันทุกวันอย่าให้ขาด // ข้อ 3 ล้างมือเสียก่อน // ข้อ 3 ล้างมือเสียก่อน // ก่อนทานอาหารและหลังการขับถ่าย // ก่อนทานอาหารและหลังการขับถ่าย // ข้อ 4 ร้านอาหารสุก // ข้อ 4 ทานอาหารสุก // ไม่ทานรถจัดและมีสารอันตราย // ไม่ทานรสจัดและมีสารอันตราย // ข้อ 5 นี่แหละสำคัญ // ข้อ 5 นี่แหละสำคัญ // ไม่เล่นการพนันและใช้สารเสพติด //ไม่เล่นการพนันและใช้สารเสพติด // ข้อ 6 ครอบครัวอบอุ่น // ข้อ 6 ครอบครัวอบอุ่น // มาสร้างความสัมพันธ์เชื่อมกันให้สนิท // สร้างความสัมพันธ์เชื่อมกันให้สนิท // ข้อ 7 ระวังระไว // ข้อ 7 ระวังระไว // ป้องกันอุบัติภัยด้วยการไม่ประมาท // ป้องกันอุบัติภัยด้วยการไม่ประมาท // ข้อ 8 ตรวจสุขภาพหน่อย // ข้อ 8 ตรวจสุขภาพหน่อย // ออกกำลังกายกันไว้อย่าให้ขาด // ออกกำลังกายกันไว้อย่าให้ขาด // ข้อ 9 นั้นอยู่ที่ใจ // ข้อ 9 นั้นอยู่ที่ใจ // ทำจิตแจ่มใสร่าเริงทุก ๆ วัน // ทำจิตแจ่มใสร่าเริงทุก ๆ วัน // ข้อ 10 มีสำนึกดี // ข้อ 10 มีสำนึกดี // มีต่อส่วนรวมมาร่วมกันสร้างสรรค์ // มีต่อส่วนรวมมาร่วมกันสร้างสรรค์ // สุขบัญญัติ 10 ประการ // สุขบัญญัติ 10 ประการ // มีปาฏิหาริย์ให้แสนสบาย // มีปฏิหาริย์ให้แสนสบาย // มีดีพร้อม // มีดีพร้อม // สิ่งแวดล้อมร่างกาย // สิ่งแวดล้อมร่างกาย // สุขสบายทั้ง 10 ประการ // สุขสบายทั้ง 10 ประการ // เรื่องดี ๆ นะเออ // เรื่องดี ๆ นะเออ // อยู่ที่เธอคนดี // อยู่ที่เธอคนดี // ถามใจเธอดูสิ // ถามใจเธอดูสิ // ทำได้ใช่ไหม // ทำได้ใช่ไหม // ทำได้ ทำได้ // ทำได้ ทำได้ // เป็นอย่างไรกันบ้างคะนักเรียนเนื้อเพลงของครูบอสและซากิไม่ยากเลยใช่ไหมคะ เด็กสามารถร้องกันได้หรือเปล่าเอ่ย ฝึกร้องช้า ๆ ได้ก่อนนะคะครูบอสเชื่อว่าได้แค่ 2 ชมแล้วอยากร้องดนตรีแล้วแน่ ๆ เลย ถ้าเด็ก ๆ พร้อมแล้วนะคะ คุณครูคะวันนี้ค่ะ เรามีคลิปวีดีโอนะคะ ที่เป็นการร้องเพลงสุขบัญญัติ 10 ประการประกอบดนตรีนะคะ ให้เด็ก ๆ นะคะ ไปร้องพร้อมกันได้เลย ถ้าพร้อมแล้วนะคะ เดี๋ยวเราไปร้องไห้กันเลยค่ะ // สุขบัญญัติ 10 ประการมีปาฏิหาริย์ให้แสนสบาย มีดีพร้อมสิ่งแวดล้อมร่างกาย สุขสบายทั้ง 10 ประการ ข้อ 3 ล้างมือเสียก่อน ก่อนทานอาหารและหลังการขับถ่าย ข้อ 6 ครอบครัวอบอุ่นมาสร้างความสัมพันธ์เชื่อมกันให้สนิท ข้อ 7 ระวังระไว ป้องกันอุบัติภัยด้วยการไม่ประมาท ข้อ 10 มีสำนึกดีมาร่วมกันสร้างสรรค์ สุขบ เรื่องดี ๆ นะเออ อยู่ที่เธอคนดี เข้าใจเธอใช่ไหม นักเรียนล่ะคะ ร้องเพลงกันได้หรือเปล่า ครูบอสเชื่อว่าเด็กต้องร้องเพลงกันเพราะมาก ๆ เลย // เด็ก ๆ นะคะ ก็ได้ไปฝึกร้องเพลงกันมาแล้วนะคะ เมื่อสักครู่นี้นะคะ เนื้อเพลงนะคะ ที่คุณครูบอสและครูซากินะคะ ที่ให้เด็ก ๆ ไปในช่วงแรกนะคะ จะได้ลองห้องตามในช่วงแรกก็อาจจะเนื้อเพลงที่ค่อนข้างยาวนิดหนึ่ง แต่ว่าพอเวลาที่เราไปร้องเข้ากับจังหวะเพลงนี้จะทำให้เด็กนะคะ ร้องได้ง่ายยิ่งขึ้น แล้วก็สามารถจำเนื้อเพลงได้ง่ายยิ่งขึ้นค่ะ ใช่แล้วล่ะคะ แบบนี้นะคะ ก็จะสามารถจำสุขบัญญัติ 10 ข้อนะคะ ได้อย่างง่าย ๆ เลยล่ะค่ะ นักเรียนสังเกตดูนะคะ ว่าเราไปร้องเพลงนี้นะคะ ประกอบกับดนตรี เพลงก็จะจบไวมากเลยล่ะค่ะ ตอนที่เราร้องเนื้อร้องเลยนะคะ หวังว่าเด็ก ๆ นะคะ จะลองไปฝึกร้องนะคะ ตอนเลิกเรียนหรือว่ากลับไปที่บ้านนะคะ ทั้งสุขบัญญัติ 10 ข้อ เพราะทั้ง 10 ข้อนี้นะคะ ก็เป็นการปฏิบัติตนที่ดีค่ะคุณซากิ ทำให้สุขภาพกายและสุขภาพจิตของเราแข็งแร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DLTV ป. 5 สุขศึกษาและพลศึกษา ๔ สุขบัญญัติแห่งชาติ ข้อที่ 1 และ ข้อที่ 2 26 พ.ย. 64 (มีใบงาน) 11 พ.ย. 2022</dc:title>
  <dc:creator/>
  <cp:keywords/>
  <dcterms:created xsi:type="dcterms:W3CDTF">2023-11-24T09:22:05Z</dcterms:created>
  <dcterms:modified xsi:type="dcterms:W3CDTF">2023-11-24T09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เมษายน 2566 เวลา 16.15 น.</vt:lpwstr>
  </property>
  <property fmtid="{D5CDD505-2E9C-101B-9397-08002B2CF9AE}" pid="3" name="subtitle">
    <vt:lpwstr/>
  </property>
</Properties>
</file>